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7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0-12-22T10:12:52Z</dcterms:created>
  <dcterms:modified xsi:type="dcterms:W3CDTF">2020-12-22T1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disposal-of-it-equipm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